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p>
    <w:bookmarkStart w:id="26" w:name="cover-letter"/>
    <w:p>
      <w:pPr>
        <w:pStyle w:val="Heading1"/>
      </w:pPr>
      <w:r>
        <w:t xml:space="preserve">Cover Letter</w:t>
      </w:r>
    </w:p>
    <w:p>
      <w:pPr>
        <w:pStyle w:val="FirstParagraph"/>
      </w:pPr>
      <w:r>
        <w:rPr>
          <w:bCs/>
          <w:b/>
        </w:rPr>
        <w:t xml:space="preserve">John D. Smith</w:t>
      </w:r>
      <w:r>
        <w:br/>
      </w:r>
      <w:r>
        <w:t xml:space="preserve">1234 Oak Street</w:t>
      </w:r>
      <w:r>
        <w:br/>
      </w:r>
      <w:r>
        <w:t xml:space="preserve">Chicago, IL 60601</w:t>
      </w:r>
      <w:r>
        <w:br/>
      </w:r>
      <w:r>
        <w:t xml:space="preserve">(312) 555-6789</w:t>
      </w:r>
      <w:r>
        <w:br/>
      </w:r>
      <w:r>
        <w:t xml:space="preserve">john.smith@email.com</w:t>
      </w:r>
    </w:p>
    <w:p>
      <w:pPr>
        <w:pStyle w:val="BodyText"/>
      </w:pPr>
      <w:r>
        <w:t xml:space="preserve">April 5, 2024</w:t>
      </w:r>
    </w:p>
    <w:bookmarkStart w:id="25" w:name="dear-hiring-manager"/>
    <w:p>
      <w:pPr>
        <w:pStyle w:val="Heading2"/>
      </w:pPr>
      <w:r>
        <w:t xml:space="preserve">Dear Hiring Manager,</w:t>
      </w:r>
    </w:p>
    <w:p>
      <w:pPr>
        <w:pStyle w:val="FirstParagraph"/>
      </w:pPr>
      <w:r>
        <w:t xml:space="preserve">I am writing to express my interest in the Electrician position at your organization, as advertised in the United States Chicago job market. With over a decade of experience in residential and commercial electrical systems, I am confident in my ability to contribute effectively to your team while upholding the highest standards of safety and quality. As a licensed electrician with deep roots in the Chicago area, I am eager to bring my expertise to a company that values innovation, reliability, and community impact.</w:t>
      </w:r>
    </w:p>
    <w:bookmarkStart w:id="20" w:name="experience-as-an-electrician"/>
    <w:p>
      <w:pPr>
        <w:pStyle w:val="Heading3"/>
      </w:pPr>
      <w:r>
        <w:t xml:space="preserve">Experience as an Electrician</w:t>
      </w:r>
    </w:p>
    <w:p>
      <w:pPr>
        <w:pStyle w:val="FirstParagraph"/>
      </w:pPr>
      <w:r>
        <w:t xml:space="preserve">Throughout my career as an Electrician in the United States Chicago region, I have developed a comprehensive skill set that includes installing, maintaining, and repairing electrical systems. My work has spanned diverse projects, from retrofitting aging infrastructure in historic Chicago buildings to designing modern electrical layouts for new commercial developments. This experience has equipped me with the technical knowledge to handle everything from basic wiring to complex industrial systems.</w:t>
      </w:r>
    </w:p>
    <w:p>
      <w:pPr>
        <w:pStyle w:val="BodyText"/>
      </w:pPr>
      <w:r>
        <w:t xml:space="preserve">One of my most rewarding roles was as a lead electrician at ABC Electrical Services, where I oversaw projects that required both precision and adaptability. In Chicago’s dynamic environment, where weather conditions and urban infrastructure demands can be unpredictable, I have consistently delivered results that meet or exceed client expectations. For example, during a recent commercial project in the Loop district, I coordinated with engineers to design an energy-efficient electrical system that reduced long-term costs for the client while adhering to strict safety regulations.</w:t>
      </w:r>
    </w:p>
    <w:bookmarkEnd w:id="20"/>
    <w:bookmarkStart w:id="21" w:name="X8c9ef27dacad0d17759c5cca600be707ceee52c"/>
    <w:p>
      <w:pPr>
        <w:pStyle w:val="Heading3"/>
      </w:pPr>
      <w:r>
        <w:t xml:space="preserve">Understanding of United States Chicago’s Electrical Needs</w:t>
      </w:r>
    </w:p>
    <w:p>
      <w:pPr>
        <w:pStyle w:val="FirstParagraph"/>
      </w:pPr>
      <w:r>
        <w:t xml:space="preserve">As an Electrician in the United States Chicago, I understand the unique challenges and opportunities this city presents. The rapid growth of its skyline, the need for sustainable energy solutions, and the emphasis on smart infrastructure have shaped my approach to every project. I am well-versed in local building codes and regulations, including those enforced by the City of Chicago’s Department of Buildings. This knowledge ensures that all my work complies with state and federal standards while addressing the specific needs of Chicago’s diverse communities.</w:t>
      </w:r>
    </w:p>
    <w:p>
      <w:pPr>
        <w:pStyle w:val="BodyText"/>
      </w:pPr>
      <w:r>
        <w:t xml:space="preserve">Moreover, I have experience working with both residential and commercial clients, which has allowed me to build a reputation for reliability and professionalism. Whether installing new wiring in a suburban home or troubleshooting electrical issues in a high-rise office building, I prioritize clear communication and transparency. In the United States Chicago, where trust is paramount in service industries, I take pride in fostering long-term relationships with clients who depend on dependable electrical solutions.</w:t>
      </w:r>
    </w:p>
    <w:bookmarkEnd w:id="21"/>
    <w:bookmarkStart w:id="22" w:name="commitment-to-safety-and-quality"/>
    <w:p>
      <w:pPr>
        <w:pStyle w:val="Heading3"/>
      </w:pPr>
      <w:r>
        <w:t xml:space="preserve">Commitment to Safety and Quality</w:t>
      </w:r>
    </w:p>
    <w:p>
      <w:pPr>
        <w:pStyle w:val="FirstParagraph"/>
      </w:pPr>
      <w:r>
        <w:t xml:space="preserve">Safety is the cornerstone of my work as an Electrician. In the United States Chicago, where electrical hazards can pose significant risks, I adhere strictly to OSHA guidelines and industry best practices. My certifications include a Journeyman Electrician License in Illinois, a National Electrical Code (NEC) certification, and training in arc flash protection and hazardous location safety. These qualifications enable me to handle high-voltage systems with confidence while ensuring the well-being of myself and others on the job site.</w:t>
      </w:r>
    </w:p>
    <w:p>
      <w:pPr>
        <w:pStyle w:val="BodyText"/>
      </w:pPr>
      <w:r>
        <w:t xml:space="preserve">Quality is equally important. I believe that every electrical system should be designed, installed, and maintained to the highest standards. In Chicago’s competitive market, where clients expect excellence, I have consistently delivered work that reflects attention to detail and a commitment to innovation. For instance, I recently implemented a solar panel integration project for a local business owner, which not only improved energy efficiency but also reduced their utility bills by 30%.</w:t>
      </w:r>
    </w:p>
    <w:bookmarkEnd w:id="22"/>
    <w:bookmarkStart w:id="23" w:name="why-choose-me-as-your-electrician"/>
    <w:p>
      <w:pPr>
        <w:pStyle w:val="Heading3"/>
      </w:pPr>
      <w:r>
        <w:t xml:space="preserve">Why Choose Me as Your Electrician?</w:t>
      </w:r>
    </w:p>
    <w:p>
      <w:pPr>
        <w:pStyle w:val="FirstParagraph"/>
      </w:pPr>
      <w:r>
        <w:t xml:space="preserve">What sets me apart as an Electrician in the United States Chicago is my blend of technical expertise, adaptability, and customer-centric mindset. I thrive in fast-paced environments and am comfortable working independently or as part of a team. My ability to troubleshoot complex problems under pressure has earned me the trust of clients and colleagues alike. Additionally, I stay updated on emerging technologies such as smart home systems and energy-efficient solutions, ensuring that my services remain relevant in an evolving industry.</w:t>
      </w:r>
    </w:p>
    <w:p>
      <w:pPr>
        <w:pStyle w:val="BodyText"/>
      </w:pPr>
      <w:r>
        <w:t xml:space="preserve">In the United States Chicago, where the demand for skilled electricians continues to grow, I am eager to contribute to a company that values innovation and excellence. I am particularly drawn to your organization’s focus on sustainability and community development, which aligns with my personal values. I would welcome the opportunity to discuss how my experience and passion for electrical work can benefit your team.</w:t>
      </w:r>
    </w:p>
    <w:bookmarkEnd w:id="23"/>
    <w:bookmarkStart w:id="24" w:name="closing"/>
    <w:p>
      <w:pPr>
        <w:pStyle w:val="Heading3"/>
      </w:pPr>
      <w:r>
        <w:t xml:space="preserve">Closing</w:t>
      </w:r>
    </w:p>
    <w:p>
      <w:pPr>
        <w:pStyle w:val="FirstParagraph"/>
      </w:pPr>
      <w:r>
        <w:t xml:space="preserve">Thank you for considering my application. I am excited about the possibility of joining a reputable company in the United States Chicago and contributing to its success as an Electrician. Please feel free to contact me at (312) 555-6789 or john.smith@email.com to schedule an interview. I look forward to the opportunity to discuss how my skills and experiences can add value to your organization.</w:t>
      </w:r>
    </w:p>
    <w:p>
      <w:pPr>
        <w:pStyle w:val="BodyText"/>
      </w:pPr>
      <w:r>
        <w:t xml:space="preserve">Sincerely,</w:t>
      </w:r>
      <w:r>
        <w:br/>
      </w:r>
      <w:r>
        <w:rPr>
          <w:bCs/>
          <w:b/>
        </w:rPr>
        <w:t xml:space="preserve">John D. Smith</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dc:title>
  <dc:creator/>
  <dc:language>en</dc:language>
  <cp:keywords/>
  <dcterms:created xsi:type="dcterms:W3CDTF">2026-07-24T04:03:31Z</dcterms:created>
  <dcterms:modified xsi:type="dcterms:W3CDTF">2026-07-24T04:03:31Z</dcterms:modified>
</cp:coreProperties>
</file>

<file path=docProps/custom.xml><?xml version="1.0" encoding="utf-8"?>
<Properties xmlns="http://schemas.openxmlformats.org/officeDocument/2006/custom-properties" xmlns:vt="http://schemas.openxmlformats.org/officeDocument/2006/docPropsVTypes"/>
</file>